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逆向思维深搜递归"/>
    <w:p>
      <w:pPr>
        <w:pStyle w:val="Heading1"/>
      </w:pPr>
      <w:r>
        <w:t xml:space="preserve">【逆向思维】【深搜+递归】</w:t>
      </w:r>
    </w:p>
    <w:bookmarkStart w:id="26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1863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321405243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25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32141049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深搜递归递归之间的相互影响"/>
    <w:p>
      <w:pPr>
        <w:pStyle w:val="Heading2"/>
      </w:pPr>
      <w:r>
        <w:t xml:space="preserve">深搜递归+递归之间的相互影响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[["O","O","O"],["O","O","O"],["O","O","O"]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[["O","O","O","O","X","X"],["O","O","O","O","O","O"],["O","X","O","X","O","O"],["O","X","O","O","X","O"],["O","X","O","X","O","O"],["O","X","O","O","O","O"]]</w:t>
      </w:r>
    </w:p>
    <w:p>
      <w:pPr>
        <w:numPr>
          <w:ilvl w:val="0"/>
          <w:numId w:val="1001"/>
        </w:numPr>
      </w:pPr>
      <w:r>
        <w:t xml:space="preserve">对于上面两个用例；前一次递归的操作会影响到后一次递归的操作；又由于影响到了后一次递归，导致在回溯的时候会出现问题</w:t>
      </w:r>
    </w:p>
    <w:p>
      <w:pPr>
        <w:pStyle w:val="SourceCode"/>
      </w:pPr>
      <w:r>
        <w:rPr>
          <w:rStyle w:val="ErrorTok"/>
        </w:rPr>
        <w:t xml:space="preserve">```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board[x][y]=='X')return tru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||!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||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||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ErrorTok"/>
        </w:rPr>
        <w:t xml:space="preserve">```</w:t>
      </w:r>
    </w:p>
    <w:bookmarkEnd w:id="27"/>
    <w:bookmarkStart w:id="28" w:name="逆向思维利用递归深搜找出所有不符合条件的"/>
    <w:p>
      <w:pPr>
        <w:pStyle w:val="Heading2"/>
      </w:pPr>
      <w:r>
        <w:t xml:space="preserve">【逆向思维】：利用递归深搜找出所有不符合条件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1:14Z</dcterms:created>
  <dcterms:modified xsi:type="dcterms:W3CDTF">2022-02-09T14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